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 specific to crime scene cleanup servic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, including biohazard training and compliance officer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 such as PPE, disposal fees, vehicle maintenance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crime-scene-cleanu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crime-scene-cleanu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crime-scene-cleanu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0Z</dcterms:created>
  <dcterms:modified xsi:type="dcterms:W3CDTF">2026-06-27T0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